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Колонтыр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680209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59474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28610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1633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964158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04586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874259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829272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221987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431613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456079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412886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395760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413323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793569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лья Колонтырский</dc:creator>
  <dc:language>ru-RU</dc:language>
  <cp:keywords/>
  <dcterms:created xsi:type="dcterms:W3CDTF">2024-03-11T11:13:41Z</dcterms:created>
  <dcterms:modified xsi:type="dcterms:W3CDTF">2024-03-11T11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